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4FBAC" w14:textId="77777777" w:rsidR="00C11AD7" w:rsidRPr="00904DFB" w:rsidRDefault="00F31907" w:rsidP="00920C8E">
      <w:pPr>
        <w:spacing w:after="0"/>
        <w:rPr>
          <w:rFonts w:cstheme="minorHAnsi"/>
          <w:b/>
          <w:sz w:val="36"/>
          <w:szCs w:val="36"/>
        </w:rPr>
      </w:pPr>
      <w:r w:rsidRPr="00904DFB">
        <w:rPr>
          <w:rFonts w:cs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182FD875" wp14:editId="7E8FAC8F">
                <wp:simplePos x="0" y="0"/>
                <wp:positionH relativeFrom="leftMargin">
                  <wp:posOffset>191385</wp:posOffset>
                </wp:positionH>
                <wp:positionV relativeFrom="page">
                  <wp:posOffset>244549</wp:posOffset>
                </wp:positionV>
                <wp:extent cx="1913861" cy="9496425"/>
                <wp:effectExtent l="38100" t="38100" r="29845" b="476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3861" cy="94964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76200" cmpd="thickThin">
                          <a:solidFill>
                            <a:schemeClr val="accent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6B2EF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237B4E99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4C82F9E8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7BA0735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6B35280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7870AE98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5E702F8" w14:textId="77777777" w:rsidR="00141748" w:rsidRPr="00DB15B2" w:rsidRDefault="00141748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DB15B2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  <w:t>CNY RSTAC</w:t>
                            </w:r>
                          </w:p>
                          <w:p w14:paraId="5A69A069" w14:textId="77777777" w:rsidR="00141748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c/o Upstate University Hospital UH 1110</w:t>
                            </w:r>
                          </w:p>
                          <w:p w14:paraId="213BBE74" w14:textId="77777777" w:rsidR="00141748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750 East Adams St.</w:t>
                            </w:r>
                          </w:p>
                          <w:p w14:paraId="0C06279C" w14:textId="77777777" w:rsidR="00E75CD9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Syracuse, NY 13210</w:t>
                            </w:r>
                          </w:p>
                          <w:p w14:paraId="632A3960" w14:textId="77777777" w:rsidR="00E75CD9" w:rsidRDefault="00E75CD9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65E8106F" w14:textId="77777777" w:rsidR="00B45B69" w:rsidRDefault="00B45B69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2CB5622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Chairman:</w:t>
                            </w:r>
                          </w:p>
                          <w:p w14:paraId="1DB407BB" w14:textId="77777777" w:rsidR="00141748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Julius Gene Latorre, MD</w:t>
                            </w:r>
                          </w:p>
                          <w:p w14:paraId="1E995F50" w14:textId="77777777" w:rsidR="008F6C11" w:rsidRDefault="008F6C11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</w:pPr>
                          </w:p>
                          <w:p w14:paraId="7CEA3363" w14:textId="77777777" w:rsidR="008F6C11" w:rsidRPr="008F6C11" w:rsidRDefault="008F6C11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8F6C11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Vice-Chair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:</w:t>
                            </w:r>
                          </w:p>
                          <w:p w14:paraId="3FC24710" w14:textId="77777777" w:rsidR="00B45B69" w:rsidRPr="008F6C11" w:rsidRDefault="008F6C11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</w:pPr>
                            <w:r w:rsidRPr="008F6C11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Michael Jorolemon, DO</w:t>
                            </w:r>
                          </w:p>
                          <w:p w14:paraId="1B2D1272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2B296CE4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Secretary:</w:t>
                            </w:r>
                          </w:p>
                          <w:p w14:paraId="6F43399F" w14:textId="297E941B" w:rsidR="00B45B69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J</w:t>
                            </w:r>
                            <w:r w:rsidR="0017769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 xml:space="preserve">osh Onyan </w:t>
                            </w:r>
                            <w:r w:rsidR="00EE2896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M</w:t>
                            </w:r>
                            <w:r w:rsidR="0017769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 xml:space="preserve">SN, RN, </w:t>
                            </w:r>
                            <w:r w:rsidR="00BA0C1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S</w:t>
                            </w:r>
                            <w:r w:rsidR="0017769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CRN</w:t>
                            </w:r>
                          </w:p>
                          <w:p w14:paraId="711AB069" w14:textId="77777777" w:rsidR="00901217" w:rsidRPr="00BA0C1F" w:rsidRDefault="00901217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27EEA3E2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Email:</w:t>
                            </w:r>
                          </w:p>
                          <w:p w14:paraId="0911DE29" w14:textId="77777777" w:rsidR="00141748" w:rsidRPr="00BA0C1F" w:rsidRDefault="0017769F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4"/>
                                <w:szCs w:val="28"/>
                              </w:rPr>
                              <w:t>onyanj@upstate.edu</w:t>
                            </w:r>
                          </w:p>
                        </w:txbxContent>
                      </wps:txbx>
                      <wps:bodyPr rot="0" vert="horz" wrap="square" lIns="137160" tIns="91440" rIns="13716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2FD8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05pt;margin-top:19.25pt;width:150.7pt;height:7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" o:allowincell="f" fillcolor="#dbe5f1 [660]" strokecolor="#243f60 [1604]" strokeweight="6pt">
                <v:stroke linestyle="thickThin"/>
                <v:textbox inset="10.8pt,7.2pt,10.8pt,7.2pt">
                  <w:txbxContent>
                    <w:p w14:paraId="4E36B2EF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237B4E99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4C82F9E8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7BA0735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6B35280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7870AE98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5E702F8" w14:textId="77777777" w:rsidR="00141748" w:rsidRPr="00DB15B2" w:rsidRDefault="00141748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  <w:r w:rsidRPr="00DB15B2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  <w:t>CNY RSTAC</w:t>
                      </w:r>
                    </w:p>
                    <w:p w14:paraId="5A69A069" w14:textId="77777777" w:rsidR="00141748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  <w:t>c/o Upstate University Hospital UH 1110</w:t>
                      </w:r>
                    </w:p>
                    <w:p w14:paraId="213BBE74" w14:textId="77777777" w:rsidR="00141748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  <w:t>750 East Adams St.</w:t>
                      </w:r>
                    </w:p>
                    <w:p w14:paraId="0C06279C" w14:textId="77777777" w:rsidR="00E75CD9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  <w:t>Syracuse, NY 13210</w:t>
                      </w:r>
                    </w:p>
                    <w:p w14:paraId="632A3960" w14:textId="77777777" w:rsidR="00E75CD9" w:rsidRDefault="00E75CD9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65E8106F" w14:textId="77777777" w:rsidR="00B45B69" w:rsidRDefault="00B45B69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2CB5622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Chairman:</w:t>
                      </w:r>
                    </w:p>
                    <w:p w14:paraId="1DB407BB" w14:textId="77777777" w:rsidR="00141748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Julius Gene Latorre, MD</w:t>
                      </w:r>
                    </w:p>
                    <w:p w14:paraId="1E995F50" w14:textId="77777777" w:rsidR="008F6C11" w:rsidRDefault="008F6C11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</w:pPr>
                    </w:p>
                    <w:p w14:paraId="7CEA3363" w14:textId="77777777" w:rsidR="008F6C11" w:rsidRPr="008F6C11" w:rsidRDefault="008F6C11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8F6C11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Vice-Chair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:</w:t>
                      </w:r>
                    </w:p>
                    <w:p w14:paraId="3FC24710" w14:textId="77777777" w:rsidR="00B45B69" w:rsidRPr="008F6C11" w:rsidRDefault="008F6C11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</w:pPr>
                      <w:r w:rsidRPr="008F6C11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Michael Jorolemon, DO</w:t>
                      </w:r>
                    </w:p>
                    <w:p w14:paraId="1B2D1272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2B296CE4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Secretary:</w:t>
                      </w:r>
                    </w:p>
                    <w:p w14:paraId="6F43399F" w14:textId="297E941B" w:rsidR="00B45B69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J</w:t>
                      </w:r>
                      <w:r w:rsidR="0017769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 xml:space="preserve">osh Onyan </w:t>
                      </w:r>
                      <w:r w:rsidR="00EE2896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M</w:t>
                      </w:r>
                      <w:r w:rsidR="0017769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 xml:space="preserve">SN, RN, </w:t>
                      </w:r>
                      <w:r w:rsidR="00BA0C1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S</w:t>
                      </w:r>
                      <w:r w:rsidR="0017769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CRN</w:t>
                      </w:r>
                    </w:p>
                    <w:p w14:paraId="711AB069" w14:textId="77777777" w:rsidR="00901217" w:rsidRPr="00BA0C1F" w:rsidRDefault="00901217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27EEA3E2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Email:</w:t>
                      </w:r>
                    </w:p>
                    <w:p w14:paraId="0911DE29" w14:textId="77777777" w:rsidR="00141748" w:rsidRPr="00BA0C1F" w:rsidRDefault="0017769F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4"/>
                          <w:szCs w:val="28"/>
                        </w:rPr>
                        <w:t>onyanj@upstate.edu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ED2BDA" w:rsidRPr="00904DFB">
        <w:rPr>
          <w:rFonts w:cstheme="minorHAnsi"/>
          <w:b/>
          <w:sz w:val="36"/>
          <w:szCs w:val="36"/>
        </w:rPr>
        <w:t xml:space="preserve">CENTRAL NEW YORK </w:t>
      </w:r>
    </w:p>
    <w:p w14:paraId="71D7DC0F" w14:textId="46AD191D" w:rsidR="009875F4" w:rsidRPr="00904DFB" w:rsidRDefault="00C11AD7" w:rsidP="005E50FE">
      <w:pPr>
        <w:tabs>
          <w:tab w:val="right" w:pos="7619"/>
        </w:tabs>
        <w:spacing w:after="0"/>
        <w:rPr>
          <w:rFonts w:cstheme="minorHAnsi"/>
          <w:b/>
          <w:sz w:val="36"/>
          <w:szCs w:val="36"/>
        </w:rPr>
      </w:pPr>
      <w:r w:rsidRPr="00904DFB">
        <w:rPr>
          <w:rFonts w:cstheme="minorHAnsi"/>
          <w:b/>
          <w:sz w:val="36"/>
          <w:szCs w:val="36"/>
        </w:rPr>
        <w:t>Regional Stroke Advisory Council</w:t>
      </w:r>
      <w:r w:rsidR="005E50FE">
        <w:rPr>
          <w:rFonts w:cstheme="minorHAnsi"/>
          <w:b/>
          <w:sz w:val="36"/>
          <w:szCs w:val="36"/>
        </w:rPr>
        <w:tab/>
      </w:r>
    </w:p>
    <w:p w14:paraId="01221ED8" w14:textId="77777777" w:rsidR="00C11AD7" w:rsidRPr="00904DFB" w:rsidRDefault="00C11AD7" w:rsidP="00920C8E">
      <w:pPr>
        <w:spacing w:after="0"/>
        <w:rPr>
          <w:rFonts w:cstheme="minorHAnsi"/>
          <w:sz w:val="24"/>
          <w:szCs w:val="24"/>
        </w:rPr>
      </w:pPr>
    </w:p>
    <w:p w14:paraId="1505ED75" w14:textId="0871F18D" w:rsidR="00ED2BDA" w:rsidRPr="00904DFB" w:rsidRDefault="003330C3" w:rsidP="00920C8E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cember</w:t>
      </w:r>
      <w:r w:rsidR="00EE7EF1">
        <w:rPr>
          <w:rFonts w:cstheme="minorHAnsi"/>
          <w:sz w:val="24"/>
          <w:szCs w:val="24"/>
        </w:rPr>
        <w:t xml:space="preserve"> 19</w:t>
      </w:r>
      <w:r w:rsidR="00DB31DA" w:rsidRPr="00EE7EF1">
        <w:rPr>
          <w:rFonts w:cstheme="minorHAnsi"/>
          <w:sz w:val="24"/>
          <w:szCs w:val="24"/>
          <w:vertAlign w:val="superscript"/>
        </w:rPr>
        <w:t>th</w:t>
      </w:r>
      <w:r w:rsidR="00DB31DA">
        <w:rPr>
          <w:rFonts w:cstheme="minorHAnsi"/>
          <w:sz w:val="24"/>
          <w:szCs w:val="24"/>
        </w:rPr>
        <w:t>,</w:t>
      </w:r>
      <w:r w:rsidR="00904DFB" w:rsidRPr="00904DFB">
        <w:rPr>
          <w:rFonts w:cstheme="minorHAnsi"/>
          <w:sz w:val="24"/>
          <w:szCs w:val="24"/>
        </w:rPr>
        <w:t xml:space="preserve"> 10:00</w:t>
      </w:r>
      <w:r w:rsidR="006C16C0">
        <w:rPr>
          <w:rFonts w:cstheme="minorHAnsi"/>
          <w:sz w:val="24"/>
          <w:szCs w:val="24"/>
        </w:rPr>
        <w:t xml:space="preserve"> </w:t>
      </w:r>
      <w:r w:rsidR="00904DFB" w:rsidRPr="00904DFB">
        <w:rPr>
          <w:rFonts w:cstheme="minorHAnsi"/>
          <w:sz w:val="24"/>
          <w:szCs w:val="24"/>
        </w:rPr>
        <w:t>am</w:t>
      </w:r>
      <w:r w:rsidR="00421F37">
        <w:rPr>
          <w:rFonts w:cstheme="minorHAnsi"/>
          <w:sz w:val="24"/>
          <w:szCs w:val="24"/>
        </w:rPr>
        <w:t xml:space="preserve"> -11:</w:t>
      </w:r>
      <w:r w:rsidR="00EF66C9">
        <w:rPr>
          <w:rFonts w:cstheme="minorHAnsi"/>
          <w:sz w:val="24"/>
          <w:szCs w:val="24"/>
        </w:rPr>
        <w:t>00</w:t>
      </w:r>
      <w:r w:rsidR="00421F37">
        <w:rPr>
          <w:rFonts w:cstheme="minorHAnsi"/>
          <w:sz w:val="24"/>
          <w:szCs w:val="24"/>
        </w:rPr>
        <w:t xml:space="preserve"> am</w:t>
      </w:r>
    </w:p>
    <w:p w14:paraId="1F7362B2" w14:textId="77777777" w:rsidR="00ED2BDA" w:rsidRPr="00904DFB" w:rsidRDefault="00D73607" w:rsidP="00920C8E">
      <w:pPr>
        <w:spacing w:after="0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Upstate Medical University</w:t>
      </w:r>
      <w:r w:rsidR="00BA0C1F" w:rsidRPr="00904DFB">
        <w:rPr>
          <w:rFonts w:cstheme="minorHAnsi"/>
          <w:sz w:val="24"/>
          <w:szCs w:val="24"/>
        </w:rPr>
        <w:t xml:space="preserve">- </w:t>
      </w:r>
      <w:r w:rsidR="006D6572" w:rsidRPr="00904DFB">
        <w:rPr>
          <w:rFonts w:cstheme="minorHAnsi"/>
          <w:sz w:val="24"/>
          <w:szCs w:val="24"/>
        </w:rPr>
        <w:t>Virtual Meeting</w:t>
      </w:r>
    </w:p>
    <w:p w14:paraId="6C86DA10" w14:textId="0F996C4A" w:rsidR="0055728A" w:rsidRPr="0055728A" w:rsidRDefault="00BA0C1F" w:rsidP="0055728A">
      <w:r w:rsidRPr="00904DFB">
        <w:rPr>
          <w:rFonts w:cstheme="minorHAnsi"/>
          <w:sz w:val="24"/>
          <w:szCs w:val="24"/>
        </w:rPr>
        <w:t xml:space="preserve">Zoom </w:t>
      </w:r>
      <w:r w:rsidR="00F131CB" w:rsidRPr="00904DFB">
        <w:rPr>
          <w:rFonts w:cstheme="minorHAnsi"/>
          <w:sz w:val="24"/>
          <w:szCs w:val="24"/>
        </w:rPr>
        <w:t xml:space="preserve">Meeting </w:t>
      </w:r>
      <w:r w:rsidR="00EF66C9">
        <w:rPr>
          <w:rFonts w:cstheme="minorHAnsi"/>
          <w:sz w:val="24"/>
          <w:szCs w:val="24"/>
        </w:rPr>
        <w:t xml:space="preserve">Info: </w:t>
      </w:r>
      <w:hyperlink r:id="rId8" w:history="1">
        <w:r w:rsidR="0055728A" w:rsidRPr="0055728A">
          <w:rPr>
            <w:rStyle w:val="Hyperlink"/>
          </w:rPr>
          <w:t>https://upstate.zoom.us/j/91785668079</w:t>
        </w:r>
      </w:hyperlink>
      <w:r w:rsidR="00EE7EF1">
        <w:t xml:space="preserve"> </w:t>
      </w:r>
    </w:p>
    <w:p w14:paraId="5778CFD3" w14:textId="5D8E3F5F" w:rsidR="0017769F" w:rsidRPr="00904DFB" w:rsidRDefault="00421F37" w:rsidP="00EF66C9">
      <w:pPr>
        <w:spacing w:after="0"/>
        <w:rPr>
          <w:rFonts w:cstheme="minorHAnsi"/>
          <w:sz w:val="24"/>
          <w:szCs w:val="24"/>
        </w:rPr>
      </w:pPr>
      <w:r>
        <w:t xml:space="preserve">  </w:t>
      </w:r>
    </w:p>
    <w:p w14:paraId="65B05C54" w14:textId="4662C1C0" w:rsidR="005C10B1" w:rsidRPr="00F11F61" w:rsidRDefault="00ED2BDA" w:rsidP="00F11F61">
      <w:pPr>
        <w:spacing w:after="0"/>
        <w:jc w:val="center"/>
        <w:rPr>
          <w:rFonts w:cstheme="minorHAnsi"/>
          <w:b/>
          <w:sz w:val="28"/>
          <w:szCs w:val="24"/>
          <w:u w:val="single"/>
        </w:rPr>
      </w:pPr>
      <w:r w:rsidRPr="00904DFB">
        <w:rPr>
          <w:rFonts w:cstheme="minorHAnsi"/>
          <w:b/>
          <w:sz w:val="28"/>
          <w:szCs w:val="24"/>
          <w:u w:val="single"/>
        </w:rPr>
        <w:t>Agenda</w:t>
      </w:r>
    </w:p>
    <w:p w14:paraId="39D2F41C" w14:textId="73172A4E" w:rsidR="005C10B1" w:rsidRPr="00904DFB" w:rsidRDefault="00ED2BDA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 xml:space="preserve">Call to </w:t>
      </w:r>
      <w:r w:rsidR="00FE6FB6">
        <w:rPr>
          <w:rFonts w:cstheme="minorHAnsi"/>
          <w:sz w:val="24"/>
          <w:szCs w:val="24"/>
        </w:rPr>
        <w:t>o</w:t>
      </w:r>
      <w:r w:rsidRPr="00904DFB">
        <w:rPr>
          <w:rFonts w:cstheme="minorHAnsi"/>
          <w:sz w:val="24"/>
          <w:szCs w:val="24"/>
        </w:rPr>
        <w:t>rder</w:t>
      </w:r>
    </w:p>
    <w:p w14:paraId="6CEB97BB" w14:textId="7F244DD7" w:rsidR="0070737F" w:rsidRDefault="0070737F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 xml:space="preserve">Approval of </w:t>
      </w:r>
      <w:r w:rsidR="00FE6FB6">
        <w:rPr>
          <w:rFonts w:cstheme="minorHAnsi"/>
          <w:sz w:val="24"/>
          <w:szCs w:val="24"/>
        </w:rPr>
        <w:t>p</w:t>
      </w:r>
      <w:r w:rsidRPr="00904DFB">
        <w:rPr>
          <w:rFonts w:cstheme="minorHAnsi"/>
          <w:sz w:val="24"/>
          <w:szCs w:val="24"/>
        </w:rPr>
        <w:t xml:space="preserve">revious </w:t>
      </w:r>
      <w:r w:rsidR="00FE6FB6">
        <w:rPr>
          <w:rFonts w:cstheme="minorHAnsi"/>
          <w:sz w:val="24"/>
          <w:szCs w:val="24"/>
        </w:rPr>
        <w:t>m</w:t>
      </w:r>
      <w:r w:rsidR="004D420C">
        <w:rPr>
          <w:rFonts w:cstheme="minorHAnsi"/>
          <w:sz w:val="24"/>
          <w:szCs w:val="24"/>
        </w:rPr>
        <w:t xml:space="preserve">eeting </w:t>
      </w:r>
      <w:r w:rsidR="00FE6FB6">
        <w:rPr>
          <w:rFonts w:cstheme="minorHAnsi"/>
          <w:sz w:val="24"/>
          <w:szCs w:val="24"/>
        </w:rPr>
        <w:t>m</w:t>
      </w:r>
      <w:r w:rsidRPr="00904DFB">
        <w:rPr>
          <w:rFonts w:cstheme="minorHAnsi"/>
          <w:sz w:val="24"/>
          <w:szCs w:val="24"/>
        </w:rPr>
        <w:t>inutes</w:t>
      </w:r>
      <w:r w:rsidR="00DC5AAF">
        <w:rPr>
          <w:rFonts w:cstheme="minorHAnsi"/>
          <w:sz w:val="24"/>
          <w:szCs w:val="24"/>
        </w:rPr>
        <w:t xml:space="preserve"> </w:t>
      </w:r>
      <w:r w:rsidR="00F11F61">
        <w:rPr>
          <w:rFonts w:cstheme="minorHAnsi"/>
          <w:sz w:val="24"/>
          <w:szCs w:val="24"/>
        </w:rPr>
        <w:t>(</w:t>
      </w:r>
      <w:r w:rsidR="003330C3">
        <w:rPr>
          <w:rFonts w:cstheme="minorHAnsi"/>
          <w:sz w:val="24"/>
          <w:szCs w:val="24"/>
        </w:rPr>
        <w:t>September 2025)</w:t>
      </w:r>
    </w:p>
    <w:p w14:paraId="25BC3BD8" w14:textId="2CA637C2" w:rsidR="00FE6FB6" w:rsidRPr="00904DFB" w:rsidRDefault="00FE6FB6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troduction of new members</w:t>
      </w:r>
    </w:p>
    <w:p w14:paraId="2528DEAA" w14:textId="60BDC65C" w:rsidR="00457470" w:rsidRDefault="0017769F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Chairman Update</w:t>
      </w:r>
    </w:p>
    <w:p w14:paraId="4896705D" w14:textId="0928D086" w:rsidR="00D1728D" w:rsidRDefault="0017769F" w:rsidP="00D1728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8F6C11">
        <w:rPr>
          <w:rFonts w:cstheme="minorHAnsi"/>
          <w:sz w:val="24"/>
          <w:szCs w:val="24"/>
        </w:rPr>
        <w:t>Old Business</w:t>
      </w:r>
      <w:r w:rsidR="005A25EB" w:rsidRPr="008F6C11">
        <w:rPr>
          <w:rFonts w:cstheme="minorHAnsi"/>
          <w:sz w:val="24"/>
          <w:szCs w:val="24"/>
        </w:rPr>
        <w:t xml:space="preserve"> </w:t>
      </w:r>
    </w:p>
    <w:p w14:paraId="7E60A844" w14:textId="159621CA" w:rsidR="00E7774D" w:rsidRDefault="007B4B1B" w:rsidP="00E7774D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Zodiac Trial Updates </w:t>
      </w:r>
    </w:p>
    <w:p w14:paraId="45A69488" w14:textId="3E21BA4D" w:rsidR="003330C3" w:rsidRDefault="003330C3" w:rsidP="00E7774D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merican Heart Association EMS Mission Lifeline Updates</w:t>
      </w:r>
    </w:p>
    <w:p w14:paraId="6A67253B" w14:textId="77777777" w:rsidR="0017769F" w:rsidRPr="00C73B2D" w:rsidRDefault="0017769F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C73B2D">
        <w:rPr>
          <w:rFonts w:cstheme="minorHAnsi"/>
          <w:sz w:val="24"/>
          <w:szCs w:val="24"/>
        </w:rPr>
        <w:t>New Business</w:t>
      </w:r>
    </w:p>
    <w:p w14:paraId="718A2125" w14:textId="64AF4227" w:rsidR="00F11F61" w:rsidRDefault="00F11F61" w:rsidP="00F11F6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reditation updates </w:t>
      </w:r>
      <w:r w:rsidR="003330C3">
        <w:rPr>
          <w:rFonts w:cstheme="minorHAnsi"/>
          <w:sz w:val="24"/>
          <w:szCs w:val="24"/>
        </w:rPr>
        <w:t xml:space="preserve">– NYS DOH 2026 Stroke guidelines </w:t>
      </w:r>
    </w:p>
    <w:p w14:paraId="0CBAF122" w14:textId="386EE30B" w:rsidR="00DA0760" w:rsidRPr="00DA0760" w:rsidRDefault="004D420C" w:rsidP="00DA0760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Educational Opportunities</w:t>
      </w:r>
    </w:p>
    <w:p w14:paraId="7AEA6835" w14:textId="77777777" w:rsidR="00EF4583" w:rsidRDefault="00EF4583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Regional Reports</w:t>
      </w:r>
      <w:r w:rsidR="00206BC0">
        <w:rPr>
          <w:rFonts w:cstheme="minorHAnsi"/>
          <w:sz w:val="24"/>
          <w:szCs w:val="24"/>
        </w:rPr>
        <w:t>/ R</w:t>
      </w:r>
      <w:r w:rsidR="00E67666">
        <w:rPr>
          <w:rFonts w:cstheme="minorHAnsi"/>
          <w:sz w:val="24"/>
          <w:szCs w:val="24"/>
        </w:rPr>
        <w:t xml:space="preserve">ound table </w:t>
      </w:r>
    </w:p>
    <w:p w14:paraId="7FEFD0B6" w14:textId="49481471" w:rsidR="00665129" w:rsidRPr="00F11F61" w:rsidRDefault="0017769F" w:rsidP="008903DC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 w:rsidRPr="00F11F61">
        <w:rPr>
          <w:rFonts w:cstheme="minorHAnsi"/>
          <w:sz w:val="24"/>
          <w:szCs w:val="24"/>
        </w:rPr>
        <w:t>Adjournment</w:t>
      </w:r>
    </w:p>
    <w:p w14:paraId="36EE63D1" w14:textId="77777777" w:rsidR="00CD3C03" w:rsidRPr="00904DFB" w:rsidRDefault="00CD3C03" w:rsidP="0017769F">
      <w:pPr>
        <w:jc w:val="center"/>
        <w:rPr>
          <w:rFonts w:cstheme="minorHAnsi"/>
          <w:b/>
        </w:rPr>
      </w:pPr>
    </w:p>
    <w:p w14:paraId="727829E1" w14:textId="42C71A88" w:rsidR="00BA0C1F" w:rsidRPr="00904DFB" w:rsidRDefault="00B45B69" w:rsidP="0017769F">
      <w:pPr>
        <w:jc w:val="center"/>
        <w:rPr>
          <w:rFonts w:cstheme="minorHAnsi"/>
          <w:b/>
        </w:rPr>
      </w:pPr>
      <w:r w:rsidRPr="00904DFB">
        <w:rPr>
          <w:rFonts w:cstheme="minorHAnsi"/>
          <w:b/>
        </w:rPr>
        <w:t>Ne</w:t>
      </w:r>
      <w:r w:rsidR="00BA0C1F" w:rsidRPr="00904DFB">
        <w:rPr>
          <w:rFonts w:cstheme="minorHAnsi"/>
          <w:b/>
        </w:rPr>
        <w:t>xt Meeting</w:t>
      </w:r>
      <w:r w:rsidR="00DC5AAF">
        <w:rPr>
          <w:rFonts w:cstheme="minorHAnsi"/>
          <w:b/>
        </w:rPr>
        <w:t xml:space="preserve">: </w:t>
      </w:r>
      <w:r w:rsidR="003330C3">
        <w:rPr>
          <w:rFonts w:cstheme="minorHAnsi"/>
          <w:b/>
        </w:rPr>
        <w:t>March 20, 2026</w:t>
      </w:r>
      <w:r w:rsidR="00EF66C9">
        <w:rPr>
          <w:rFonts w:cstheme="minorHAnsi"/>
          <w:b/>
        </w:rPr>
        <w:t xml:space="preserve"> </w:t>
      </w:r>
    </w:p>
    <w:p w14:paraId="06EB9E98" w14:textId="77777777" w:rsidR="00417BF0" w:rsidRPr="00904DFB" w:rsidRDefault="00417BF0" w:rsidP="00B45B69">
      <w:pPr>
        <w:jc w:val="center"/>
        <w:rPr>
          <w:rFonts w:cstheme="minorHAnsi"/>
        </w:rPr>
      </w:pPr>
    </w:p>
    <w:sectPr w:rsidR="00417BF0" w:rsidRPr="00904DFB" w:rsidSect="00904DF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0" w:right="1080" w:bottom="540" w:left="315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C58D8" w14:textId="77777777" w:rsidR="00FF4F86" w:rsidRDefault="00FF4F86" w:rsidP="005C10B1">
      <w:pPr>
        <w:spacing w:after="0" w:line="240" w:lineRule="auto"/>
      </w:pPr>
      <w:r>
        <w:separator/>
      </w:r>
    </w:p>
  </w:endnote>
  <w:endnote w:type="continuationSeparator" w:id="0">
    <w:p w14:paraId="061AC985" w14:textId="77777777" w:rsidR="00FF4F86" w:rsidRDefault="00FF4F86" w:rsidP="005C1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9AE15" w14:textId="77777777" w:rsidR="005E50FE" w:rsidRDefault="005E50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658D0" w14:textId="77777777" w:rsidR="005E50FE" w:rsidRDefault="005E50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078C0" w14:textId="77777777" w:rsidR="005E50FE" w:rsidRDefault="005E5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BE2A8" w14:textId="77777777" w:rsidR="00FF4F86" w:rsidRDefault="00FF4F86" w:rsidP="005C10B1">
      <w:pPr>
        <w:spacing w:after="0" w:line="240" w:lineRule="auto"/>
      </w:pPr>
      <w:r>
        <w:separator/>
      </w:r>
    </w:p>
  </w:footnote>
  <w:footnote w:type="continuationSeparator" w:id="0">
    <w:p w14:paraId="68F8B34C" w14:textId="77777777" w:rsidR="00FF4F86" w:rsidRDefault="00FF4F86" w:rsidP="005C1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776C0" w14:textId="77777777" w:rsidR="005E50FE" w:rsidRDefault="005E50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ED817" w14:textId="77777777" w:rsidR="005C10B1" w:rsidRDefault="005C10B1" w:rsidP="00A7137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4C6B544" wp14:editId="0624D61C">
          <wp:simplePos x="0" y="0"/>
          <wp:positionH relativeFrom="page">
            <wp:posOffset>6432077</wp:posOffset>
          </wp:positionH>
          <wp:positionV relativeFrom="paragraph">
            <wp:posOffset>-73069</wp:posOffset>
          </wp:positionV>
          <wp:extent cx="1201420" cy="945515"/>
          <wp:effectExtent l="0" t="0" r="0" b="6985"/>
          <wp:wrapNone/>
          <wp:docPr id="12" name="Picture 12" descr="C:\Users\SchleieJ\AppData\Local\Microsoft\Windows\Temporary Internet Files\Content.Word\RSTA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chleieJ\AppData\Local\Microsoft\Windows\Temporary Internet Files\Content.Word\RSTAC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1420" cy="945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0F43C" w14:textId="77777777" w:rsidR="005E50FE" w:rsidRDefault="005E50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2624CF"/>
    <w:multiLevelType w:val="hybridMultilevel"/>
    <w:tmpl w:val="2F92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C37DA4"/>
    <w:multiLevelType w:val="hybridMultilevel"/>
    <w:tmpl w:val="FEE89710"/>
    <w:lvl w:ilvl="0" w:tplc="6330A4A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8537B6A"/>
    <w:multiLevelType w:val="hybridMultilevel"/>
    <w:tmpl w:val="EEB2D21A"/>
    <w:lvl w:ilvl="0" w:tplc="8A3451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79020">
    <w:abstractNumId w:val="2"/>
  </w:num>
  <w:num w:numId="2" w16cid:durableId="1677688389">
    <w:abstractNumId w:val="1"/>
  </w:num>
  <w:num w:numId="3" w16cid:durableId="178617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U0sDA0NDQxNDBU0lEKTi0uzszPAykwqgUAquh0eiwAAAA="/>
  </w:docVars>
  <w:rsids>
    <w:rsidRoot w:val="005C10B1"/>
    <w:rsid w:val="00001FA3"/>
    <w:rsid w:val="000044B3"/>
    <w:rsid w:val="00012EB5"/>
    <w:rsid w:val="00013C73"/>
    <w:rsid w:val="00015D4E"/>
    <w:rsid w:val="000213F5"/>
    <w:rsid w:val="00023E79"/>
    <w:rsid w:val="00027A9A"/>
    <w:rsid w:val="00037726"/>
    <w:rsid w:val="000449FC"/>
    <w:rsid w:val="00047E8D"/>
    <w:rsid w:val="000511F4"/>
    <w:rsid w:val="00061302"/>
    <w:rsid w:val="0006286F"/>
    <w:rsid w:val="00064B1D"/>
    <w:rsid w:val="00066752"/>
    <w:rsid w:val="00067D60"/>
    <w:rsid w:val="00070A13"/>
    <w:rsid w:val="00070AA1"/>
    <w:rsid w:val="0007718D"/>
    <w:rsid w:val="000927C5"/>
    <w:rsid w:val="000A023B"/>
    <w:rsid w:val="000A2B80"/>
    <w:rsid w:val="000A6F83"/>
    <w:rsid w:val="000B086A"/>
    <w:rsid w:val="000B3896"/>
    <w:rsid w:val="000B4ED7"/>
    <w:rsid w:val="000B5B4D"/>
    <w:rsid w:val="000B7028"/>
    <w:rsid w:val="000C0603"/>
    <w:rsid w:val="000C6415"/>
    <w:rsid w:val="000D6EB9"/>
    <w:rsid w:val="000E0874"/>
    <w:rsid w:val="000E359C"/>
    <w:rsid w:val="000E6BF2"/>
    <w:rsid w:val="00101A7B"/>
    <w:rsid w:val="00102250"/>
    <w:rsid w:val="00102BC7"/>
    <w:rsid w:val="00106D04"/>
    <w:rsid w:val="00110667"/>
    <w:rsid w:val="0011791C"/>
    <w:rsid w:val="00130A78"/>
    <w:rsid w:val="00133EB7"/>
    <w:rsid w:val="00135DF4"/>
    <w:rsid w:val="001402E4"/>
    <w:rsid w:val="001407D7"/>
    <w:rsid w:val="00141748"/>
    <w:rsid w:val="00144CDD"/>
    <w:rsid w:val="0014557B"/>
    <w:rsid w:val="001516A8"/>
    <w:rsid w:val="00155EE9"/>
    <w:rsid w:val="00165D69"/>
    <w:rsid w:val="00166C32"/>
    <w:rsid w:val="001707A2"/>
    <w:rsid w:val="001755C3"/>
    <w:rsid w:val="00176FD3"/>
    <w:rsid w:val="0017769F"/>
    <w:rsid w:val="00190C36"/>
    <w:rsid w:val="001945B4"/>
    <w:rsid w:val="00194F26"/>
    <w:rsid w:val="001970B6"/>
    <w:rsid w:val="001A053B"/>
    <w:rsid w:val="001A0651"/>
    <w:rsid w:val="001A3CDF"/>
    <w:rsid w:val="001B1E41"/>
    <w:rsid w:val="001B30D0"/>
    <w:rsid w:val="001C51C5"/>
    <w:rsid w:val="001D133F"/>
    <w:rsid w:val="001D167A"/>
    <w:rsid w:val="001D3103"/>
    <w:rsid w:val="001D73C9"/>
    <w:rsid w:val="001E7534"/>
    <w:rsid w:val="001F75D7"/>
    <w:rsid w:val="00206BC0"/>
    <w:rsid w:val="0021082F"/>
    <w:rsid w:val="002135BA"/>
    <w:rsid w:val="00215D6C"/>
    <w:rsid w:val="002163F9"/>
    <w:rsid w:val="00217E84"/>
    <w:rsid w:val="0022053F"/>
    <w:rsid w:val="00220796"/>
    <w:rsid w:val="002215B8"/>
    <w:rsid w:val="00222E1D"/>
    <w:rsid w:val="00231759"/>
    <w:rsid w:val="0023207F"/>
    <w:rsid w:val="0023288D"/>
    <w:rsid w:val="00232A73"/>
    <w:rsid w:val="00235004"/>
    <w:rsid w:val="0023569F"/>
    <w:rsid w:val="00241CBE"/>
    <w:rsid w:val="00243902"/>
    <w:rsid w:val="00244B90"/>
    <w:rsid w:val="0024564C"/>
    <w:rsid w:val="00247E35"/>
    <w:rsid w:val="002531DC"/>
    <w:rsid w:val="00262332"/>
    <w:rsid w:val="002702A8"/>
    <w:rsid w:val="002719EA"/>
    <w:rsid w:val="00273155"/>
    <w:rsid w:val="00284040"/>
    <w:rsid w:val="0029093E"/>
    <w:rsid w:val="0029157F"/>
    <w:rsid w:val="00296F12"/>
    <w:rsid w:val="002A16C4"/>
    <w:rsid w:val="002A2DBD"/>
    <w:rsid w:val="002A6082"/>
    <w:rsid w:val="002A6A79"/>
    <w:rsid w:val="002A7013"/>
    <w:rsid w:val="002B5077"/>
    <w:rsid w:val="002B732C"/>
    <w:rsid w:val="002C4A17"/>
    <w:rsid w:val="002D3247"/>
    <w:rsid w:val="002D436F"/>
    <w:rsid w:val="002D4758"/>
    <w:rsid w:val="002D6156"/>
    <w:rsid w:val="002D77CE"/>
    <w:rsid w:val="002E0358"/>
    <w:rsid w:val="002E26D3"/>
    <w:rsid w:val="002E39AA"/>
    <w:rsid w:val="002E4D01"/>
    <w:rsid w:val="002F66FE"/>
    <w:rsid w:val="002F74D3"/>
    <w:rsid w:val="00302C1E"/>
    <w:rsid w:val="00304A70"/>
    <w:rsid w:val="00306B8B"/>
    <w:rsid w:val="003070AF"/>
    <w:rsid w:val="00314DFE"/>
    <w:rsid w:val="00315319"/>
    <w:rsid w:val="00316A2E"/>
    <w:rsid w:val="00321CA3"/>
    <w:rsid w:val="00322FA4"/>
    <w:rsid w:val="003240F7"/>
    <w:rsid w:val="003241DB"/>
    <w:rsid w:val="00325B65"/>
    <w:rsid w:val="00330A49"/>
    <w:rsid w:val="003330C3"/>
    <w:rsid w:val="0033342A"/>
    <w:rsid w:val="00333722"/>
    <w:rsid w:val="003363BB"/>
    <w:rsid w:val="0033654B"/>
    <w:rsid w:val="003425CD"/>
    <w:rsid w:val="00342F5D"/>
    <w:rsid w:val="00362CB8"/>
    <w:rsid w:val="00362CF7"/>
    <w:rsid w:val="00366077"/>
    <w:rsid w:val="003673EF"/>
    <w:rsid w:val="003761F8"/>
    <w:rsid w:val="003821A6"/>
    <w:rsid w:val="003845E1"/>
    <w:rsid w:val="00391974"/>
    <w:rsid w:val="00395273"/>
    <w:rsid w:val="0039553B"/>
    <w:rsid w:val="00395F1A"/>
    <w:rsid w:val="003978F6"/>
    <w:rsid w:val="003A0E9F"/>
    <w:rsid w:val="003A4A4B"/>
    <w:rsid w:val="003A531F"/>
    <w:rsid w:val="003B19A1"/>
    <w:rsid w:val="003B4E30"/>
    <w:rsid w:val="003D0E84"/>
    <w:rsid w:val="003D1646"/>
    <w:rsid w:val="003D21AD"/>
    <w:rsid w:val="003D2A3F"/>
    <w:rsid w:val="003D40F0"/>
    <w:rsid w:val="003D43B2"/>
    <w:rsid w:val="003D749B"/>
    <w:rsid w:val="003D7DE6"/>
    <w:rsid w:val="003E02EB"/>
    <w:rsid w:val="003E0392"/>
    <w:rsid w:val="003E0FF3"/>
    <w:rsid w:val="003E14F6"/>
    <w:rsid w:val="003E47E4"/>
    <w:rsid w:val="003E669D"/>
    <w:rsid w:val="003E6C6B"/>
    <w:rsid w:val="003E725C"/>
    <w:rsid w:val="003F4391"/>
    <w:rsid w:val="003F54FE"/>
    <w:rsid w:val="003F64CE"/>
    <w:rsid w:val="00402026"/>
    <w:rsid w:val="004031AE"/>
    <w:rsid w:val="004050FA"/>
    <w:rsid w:val="004067CB"/>
    <w:rsid w:val="0041012A"/>
    <w:rsid w:val="00410B4B"/>
    <w:rsid w:val="00417BF0"/>
    <w:rsid w:val="004200EC"/>
    <w:rsid w:val="0042060E"/>
    <w:rsid w:val="00421F37"/>
    <w:rsid w:val="0042312B"/>
    <w:rsid w:val="00424A22"/>
    <w:rsid w:val="00425265"/>
    <w:rsid w:val="00427B4A"/>
    <w:rsid w:val="00436273"/>
    <w:rsid w:val="00436E0C"/>
    <w:rsid w:val="00451C31"/>
    <w:rsid w:val="00457470"/>
    <w:rsid w:val="00463255"/>
    <w:rsid w:val="00463462"/>
    <w:rsid w:val="004672AB"/>
    <w:rsid w:val="004738BC"/>
    <w:rsid w:val="00475C93"/>
    <w:rsid w:val="004806BE"/>
    <w:rsid w:val="00486120"/>
    <w:rsid w:val="004874D3"/>
    <w:rsid w:val="00490AFD"/>
    <w:rsid w:val="00490ECC"/>
    <w:rsid w:val="00494A40"/>
    <w:rsid w:val="004A34FA"/>
    <w:rsid w:val="004A5355"/>
    <w:rsid w:val="004A65C7"/>
    <w:rsid w:val="004A68BE"/>
    <w:rsid w:val="004A6D9B"/>
    <w:rsid w:val="004A7E34"/>
    <w:rsid w:val="004B618F"/>
    <w:rsid w:val="004C0BB2"/>
    <w:rsid w:val="004C1446"/>
    <w:rsid w:val="004C3EBF"/>
    <w:rsid w:val="004D1DB5"/>
    <w:rsid w:val="004D2E18"/>
    <w:rsid w:val="004D420C"/>
    <w:rsid w:val="004D5C82"/>
    <w:rsid w:val="004E41B9"/>
    <w:rsid w:val="004E45D4"/>
    <w:rsid w:val="004E77E4"/>
    <w:rsid w:val="004F1DB0"/>
    <w:rsid w:val="004F32A9"/>
    <w:rsid w:val="004F5DF9"/>
    <w:rsid w:val="0050685C"/>
    <w:rsid w:val="00507519"/>
    <w:rsid w:val="00507749"/>
    <w:rsid w:val="00507E07"/>
    <w:rsid w:val="005143A5"/>
    <w:rsid w:val="00517BDA"/>
    <w:rsid w:val="00520D23"/>
    <w:rsid w:val="005214F2"/>
    <w:rsid w:val="005268BE"/>
    <w:rsid w:val="00533192"/>
    <w:rsid w:val="00533526"/>
    <w:rsid w:val="0053368C"/>
    <w:rsid w:val="005356D8"/>
    <w:rsid w:val="005372D9"/>
    <w:rsid w:val="0053776D"/>
    <w:rsid w:val="00540AEE"/>
    <w:rsid w:val="00542AC2"/>
    <w:rsid w:val="005441AE"/>
    <w:rsid w:val="005504DC"/>
    <w:rsid w:val="00550C32"/>
    <w:rsid w:val="00552929"/>
    <w:rsid w:val="0055728A"/>
    <w:rsid w:val="00560195"/>
    <w:rsid w:val="00565022"/>
    <w:rsid w:val="00565692"/>
    <w:rsid w:val="00571E5B"/>
    <w:rsid w:val="00572A47"/>
    <w:rsid w:val="005808E8"/>
    <w:rsid w:val="0058199E"/>
    <w:rsid w:val="00582006"/>
    <w:rsid w:val="00584565"/>
    <w:rsid w:val="005870E4"/>
    <w:rsid w:val="005870EE"/>
    <w:rsid w:val="00591E2A"/>
    <w:rsid w:val="005937B5"/>
    <w:rsid w:val="00594D6E"/>
    <w:rsid w:val="00595F24"/>
    <w:rsid w:val="00595FFE"/>
    <w:rsid w:val="00596A32"/>
    <w:rsid w:val="005A25EB"/>
    <w:rsid w:val="005A363E"/>
    <w:rsid w:val="005B1556"/>
    <w:rsid w:val="005B48D2"/>
    <w:rsid w:val="005B5729"/>
    <w:rsid w:val="005C10B1"/>
    <w:rsid w:val="005C2B3B"/>
    <w:rsid w:val="005C730C"/>
    <w:rsid w:val="005E1086"/>
    <w:rsid w:val="005E141A"/>
    <w:rsid w:val="005E50FE"/>
    <w:rsid w:val="005E53DD"/>
    <w:rsid w:val="005E7826"/>
    <w:rsid w:val="005F2108"/>
    <w:rsid w:val="005F368E"/>
    <w:rsid w:val="005F72C8"/>
    <w:rsid w:val="005F7C86"/>
    <w:rsid w:val="0060215C"/>
    <w:rsid w:val="006038B0"/>
    <w:rsid w:val="00617EA3"/>
    <w:rsid w:val="006203A4"/>
    <w:rsid w:val="0062135E"/>
    <w:rsid w:val="0062193D"/>
    <w:rsid w:val="00621C14"/>
    <w:rsid w:val="00624C8F"/>
    <w:rsid w:val="006254E2"/>
    <w:rsid w:val="006305BB"/>
    <w:rsid w:val="00632D1B"/>
    <w:rsid w:val="00634AD7"/>
    <w:rsid w:val="0063570B"/>
    <w:rsid w:val="00636173"/>
    <w:rsid w:val="006376A6"/>
    <w:rsid w:val="006421E8"/>
    <w:rsid w:val="00647D8D"/>
    <w:rsid w:val="00665129"/>
    <w:rsid w:val="0066529B"/>
    <w:rsid w:val="006668E9"/>
    <w:rsid w:val="00667A2E"/>
    <w:rsid w:val="00674C7D"/>
    <w:rsid w:val="00677000"/>
    <w:rsid w:val="00677DCA"/>
    <w:rsid w:val="00680684"/>
    <w:rsid w:val="006809F5"/>
    <w:rsid w:val="00684269"/>
    <w:rsid w:val="006863EF"/>
    <w:rsid w:val="00690476"/>
    <w:rsid w:val="00693E6B"/>
    <w:rsid w:val="006958EE"/>
    <w:rsid w:val="006959C6"/>
    <w:rsid w:val="006A11BD"/>
    <w:rsid w:val="006A2DA0"/>
    <w:rsid w:val="006A32B4"/>
    <w:rsid w:val="006B1036"/>
    <w:rsid w:val="006C16C0"/>
    <w:rsid w:val="006C3D85"/>
    <w:rsid w:val="006C502B"/>
    <w:rsid w:val="006C6B4C"/>
    <w:rsid w:val="006D3778"/>
    <w:rsid w:val="006D6572"/>
    <w:rsid w:val="006E26A6"/>
    <w:rsid w:val="006E3F65"/>
    <w:rsid w:val="006E44A7"/>
    <w:rsid w:val="006E73C6"/>
    <w:rsid w:val="007048E7"/>
    <w:rsid w:val="00706ACB"/>
    <w:rsid w:val="0070704B"/>
    <w:rsid w:val="0070737F"/>
    <w:rsid w:val="00714E28"/>
    <w:rsid w:val="007174F3"/>
    <w:rsid w:val="00720B27"/>
    <w:rsid w:val="007213A6"/>
    <w:rsid w:val="00725ACB"/>
    <w:rsid w:val="00730B30"/>
    <w:rsid w:val="0073356B"/>
    <w:rsid w:val="007373FD"/>
    <w:rsid w:val="0074316F"/>
    <w:rsid w:val="00745AC7"/>
    <w:rsid w:val="00752914"/>
    <w:rsid w:val="00754CBA"/>
    <w:rsid w:val="00754E2D"/>
    <w:rsid w:val="00757755"/>
    <w:rsid w:val="00757E36"/>
    <w:rsid w:val="00760539"/>
    <w:rsid w:val="00760986"/>
    <w:rsid w:val="0076591A"/>
    <w:rsid w:val="00765F02"/>
    <w:rsid w:val="00771906"/>
    <w:rsid w:val="00787137"/>
    <w:rsid w:val="00793B94"/>
    <w:rsid w:val="0079745F"/>
    <w:rsid w:val="007A3ED6"/>
    <w:rsid w:val="007A6830"/>
    <w:rsid w:val="007B070A"/>
    <w:rsid w:val="007B1156"/>
    <w:rsid w:val="007B1485"/>
    <w:rsid w:val="007B4B1B"/>
    <w:rsid w:val="007B6E26"/>
    <w:rsid w:val="007C2C64"/>
    <w:rsid w:val="007C3C67"/>
    <w:rsid w:val="007D3F18"/>
    <w:rsid w:val="007D47FC"/>
    <w:rsid w:val="007D59C0"/>
    <w:rsid w:val="007E1A7E"/>
    <w:rsid w:val="007E260C"/>
    <w:rsid w:val="007F7709"/>
    <w:rsid w:val="00800423"/>
    <w:rsid w:val="00802380"/>
    <w:rsid w:val="00806861"/>
    <w:rsid w:val="0081017D"/>
    <w:rsid w:val="008153E3"/>
    <w:rsid w:val="0081559D"/>
    <w:rsid w:val="008170ED"/>
    <w:rsid w:val="00821E4B"/>
    <w:rsid w:val="00823C2D"/>
    <w:rsid w:val="00830544"/>
    <w:rsid w:val="0083550D"/>
    <w:rsid w:val="0084307F"/>
    <w:rsid w:val="00843766"/>
    <w:rsid w:val="00843888"/>
    <w:rsid w:val="00845410"/>
    <w:rsid w:val="00846AC3"/>
    <w:rsid w:val="00847125"/>
    <w:rsid w:val="00850BD2"/>
    <w:rsid w:val="008558C5"/>
    <w:rsid w:val="00856FA2"/>
    <w:rsid w:val="008653B9"/>
    <w:rsid w:val="008705B9"/>
    <w:rsid w:val="008730DD"/>
    <w:rsid w:val="008734AA"/>
    <w:rsid w:val="008740F0"/>
    <w:rsid w:val="00876842"/>
    <w:rsid w:val="00877060"/>
    <w:rsid w:val="00877D9C"/>
    <w:rsid w:val="00883966"/>
    <w:rsid w:val="00885323"/>
    <w:rsid w:val="00886135"/>
    <w:rsid w:val="00891765"/>
    <w:rsid w:val="008A743E"/>
    <w:rsid w:val="008B0D6C"/>
    <w:rsid w:val="008B1F1E"/>
    <w:rsid w:val="008B2F74"/>
    <w:rsid w:val="008B3B8C"/>
    <w:rsid w:val="008B6E76"/>
    <w:rsid w:val="008B7920"/>
    <w:rsid w:val="008C0C21"/>
    <w:rsid w:val="008C1A6F"/>
    <w:rsid w:val="008C1C1F"/>
    <w:rsid w:val="008D710F"/>
    <w:rsid w:val="008D7E41"/>
    <w:rsid w:val="008F27F3"/>
    <w:rsid w:val="008F293F"/>
    <w:rsid w:val="008F2DB2"/>
    <w:rsid w:val="008F5856"/>
    <w:rsid w:val="008F6C11"/>
    <w:rsid w:val="008F7E96"/>
    <w:rsid w:val="00901217"/>
    <w:rsid w:val="0090241F"/>
    <w:rsid w:val="0090255A"/>
    <w:rsid w:val="0090304B"/>
    <w:rsid w:val="00904DFB"/>
    <w:rsid w:val="00910E0E"/>
    <w:rsid w:val="00912440"/>
    <w:rsid w:val="00912545"/>
    <w:rsid w:val="0091476B"/>
    <w:rsid w:val="00915EA7"/>
    <w:rsid w:val="00920C8E"/>
    <w:rsid w:val="0092221C"/>
    <w:rsid w:val="00922A71"/>
    <w:rsid w:val="009258B7"/>
    <w:rsid w:val="00926D84"/>
    <w:rsid w:val="00926E96"/>
    <w:rsid w:val="00935F38"/>
    <w:rsid w:val="00936F95"/>
    <w:rsid w:val="00940046"/>
    <w:rsid w:val="00941A59"/>
    <w:rsid w:val="00944024"/>
    <w:rsid w:val="009524C7"/>
    <w:rsid w:val="00964265"/>
    <w:rsid w:val="00965159"/>
    <w:rsid w:val="00973F09"/>
    <w:rsid w:val="00982132"/>
    <w:rsid w:val="00982B12"/>
    <w:rsid w:val="0098446A"/>
    <w:rsid w:val="00984E32"/>
    <w:rsid w:val="00985088"/>
    <w:rsid w:val="009875F4"/>
    <w:rsid w:val="00993448"/>
    <w:rsid w:val="009A04CB"/>
    <w:rsid w:val="009A2E40"/>
    <w:rsid w:val="009A45A4"/>
    <w:rsid w:val="009A6CA1"/>
    <w:rsid w:val="009B0626"/>
    <w:rsid w:val="009B731A"/>
    <w:rsid w:val="009C1887"/>
    <w:rsid w:val="009D0752"/>
    <w:rsid w:val="009D26DE"/>
    <w:rsid w:val="009D51D1"/>
    <w:rsid w:val="009D73C5"/>
    <w:rsid w:val="009E5759"/>
    <w:rsid w:val="009F1BD0"/>
    <w:rsid w:val="009F2660"/>
    <w:rsid w:val="009F3F95"/>
    <w:rsid w:val="009F485A"/>
    <w:rsid w:val="00A02FC9"/>
    <w:rsid w:val="00A05998"/>
    <w:rsid w:val="00A06E97"/>
    <w:rsid w:val="00A12D5B"/>
    <w:rsid w:val="00A14E18"/>
    <w:rsid w:val="00A227AF"/>
    <w:rsid w:val="00A23EC8"/>
    <w:rsid w:val="00A2500B"/>
    <w:rsid w:val="00A31503"/>
    <w:rsid w:val="00A31AC3"/>
    <w:rsid w:val="00A33A19"/>
    <w:rsid w:val="00A44A0C"/>
    <w:rsid w:val="00A45BFB"/>
    <w:rsid w:val="00A461F5"/>
    <w:rsid w:val="00A4676E"/>
    <w:rsid w:val="00A511E9"/>
    <w:rsid w:val="00A54B07"/>
    <w:rsid w:val="00A579C7"/>
    <w:rsid w:val="00A608DD"/>
    <w:rsid w:val="00A659B4"/>
    <w:rsid w:val="00A65D95"/>
    <w:rsid w:val="00A71373"/>
    <w:rsid w:val="00A71A19"/>
    <w:rsid w:val="00A73CED"/>
    <w:rsid w:val="00A75F40"/>
    <w:rsid w:val="00A85444"/>
    <w:rsid w:val="00A900F3"/>
    <w:rsid w:val="00A91EF8"/>
    <w:rsid w:val="00A945A3"/>
    <w:rsid w:val="00A94DF0"/>
    <w:rsid w:val="00AA67C1"/>
    <w:rsid w:val="00AB3B04"/>
    <w:rsid w:val="00AB5551"/>
    <w:rsid w:val="00AC7C47"/>
    <w:rsid w:val="00AD101D"/>
    <w:rsid w:val="00AD5284"/>
    <w:rsid w:val="00AD7BAA"/>
    <w:rsid w:val="00AE4769"/>
    <w:rsid w:val="00AE48E8"/>
    <w:rsid w:val="00AE509A"/>
    <w:rsid w:val="00AE60C3"/>
    <w:rsid w:val="00AF0FAD"/>
    <w:rsid w:val="00AF266F"/>
    <w:rsid w:val="00AF4C46"/>
    <w:rsid w:val="00AF4EBF"/>
    <w:rsid w:val="00B01D31"/>
    <w:rsid w:val="00B0644D"/>
    <w:rsid w:val="00B067FC"/>
    <w:rsid w:val="00B14835"/>
    <w:rsid w:val="00B22EC1"/>
    <w:rsid w:val="00B241E4"/>
    <w:rsid w:val="00B411C2"/>
    <w:rsid w:val="00B42510"/>
    <w:rsid w:val="00B45B69"/>
    <w:rsid w:val="00B46CD7"/>
    <w:rsid w:val="00B54EBC"/>
    <w:rsid w:val="00B55A6A"/>
    <w:rsid w:val="00B5672A"/>
    <w:rsid w:val="00B61C30"/>
    <w:rsid w:val="00B62EC0"/>
    <w:rsid w:val="00B74B5C"/>
    <w:rsid w:val="00B75B8B"/>
    <w:rsid w:val="00B760C9"/>
    <w:rsid w:val="00B83B42"/>
    <w:rsid w:val="00B86062"/>
    <w:rsid w:val="00B866D2"/>
    <w:rsid w:val="00B87AD9"/>
    <w:rsid w:val="00B906DE"/>
    <w:rsid w:val="00B94FCA"/>
    <w:rsid w:val="00BA0C1F"/>
    <w:rsid w:val="00BA3250"/>
    <w:rsid w:val="00BB0D05"/>
    <w:rsid w:val="00BB6339"/>
    <w:rsid w:val="00BB7C5D"/>
    <w:rsid w:val="00BC12D5"/>
    <w:rsid w:val="00BC2F75"/>
    <w:rsid w:val="00BD0E76"/>
    <w:rsid w:val="00BD677B"/>
    <w:rsid w:val="00BD6D25"/>
    <w:rsid w:val="00BE7792"/>
    <w:rsid w:val="00BF5E49"/>
    <w:rsid w:val="00BF7026"/>
    <w:rsid w:val="00C062D1"/>
    <w:rsid w:val="00C1126F"/>
    <w:rsid w:val="00C11AD7"/>
    <w:rsid w:val="00C2300D"/>
    <w:rsid w:val="00C2441C"/>
    <w:rsid w:val="00C2793B"/>
    <w:rsid w:val="00C329EF"/>
    <w:rsid w:val="00C33A0F"/>
    <w:rsid w:val="00C36B38"/>
    <w:rsid w:val="00C40BBB"/>
    <w:rsid w:val="00C40F6D"/>
    <w:rsid w:val="00C42BD2"/>
    <w:rsid w:val="00C44976"/>
    <w:rsid w:val="00C50CA6"/>
    <w:rsid w:val="00C53E85"/>
    <w:rsid w:val="00C5451D"/>
    <w:rsid w:val="00C55825"/>
    <w:rsid w:val="00C57808"/>
    <w:rsid w:val="00C73B2D"/>
    <w:rsid w:val="00C73C4F"/>
    <w:rsid w:val="00C75E26"/>
    <w:rsid w:val="00C76EC9"/>
    <w:rsid w:val="00C87EE0"/>
    <w:rsid w:val="00C96D90"/>
    <w:rsid w:val="00C97F7D"/>
    <w:rsid w:val="00CA6761"/>
    <w:rsid w:val="00CB158A"/>
    <w:rsid w:val="00CB4710"/>
    <w:rsid w:val="00CB5716"/>
    <w:rsid w:val="00CB5D2C"/>
    <w:rsid w:val="00CB6ACD"/>
    <w:rsid w:val="00CC1821"/>
    <w:rsid w:val="00CC2EF5"/>
    <w:rsid w:val="00CC6CF3"/>
    <w:rsid w:val="00CD23BA"/>
    <w:rsid w:val="00CD2D1D"/>
    <w:rsid w:val="00CD3C03"/>
    <w:rsid w:val="00CE02BC"/>
    <w:rsid w:val="00CE5CBC"/>
    <w:rsid w:val="00CE6714"/>
    <w:rsid w:val="00CF2B22"/>
    <w:rsid w:val="00CF3400"/>
    <w:rsid w:val="00CF4707"/>
    <w:rsid w:val="00CF5459"/>
    <w:rsid w:val="00D00042"/>
    <w:rsid w:val="00D02D9E"/>
    <w:rsid w:val="00D050B0"/>
    <w:rsid w:val="00D05B99"/>
    <w:rsid w:val="00D10591"/>
    <w:rsid w:val="00D10F6C"/>
    <w:rsid w:val="00D11D87"/>
    <w:rsid w:val="00D16F1C"/>
    <w:rsid w:val="00D1728D"/>
    <w:rsid w:val="00D17B9D"/>
    <w:rsid w:val="00D220FD"/>
    <w:rsid w:val="00D30FC2"/>
    <w:rsid w:val="00D34132"/>
    <w:rsid w:val="00D34F54"/>
    <w:rsid w:val="00D35A05"/>
    <w:rsid w:val="00D35C9F"/>
    <w:rsid w:val="00D4260F"/>
    <w:rsid w:val="00D4510C"/>
    <w:rsid w:val="00D47637"/>
    <w:rsid w:val="00D60B12"/>
    <w:rsid w:val="00D61EF5"/>
    <w:rsid w:val="00D638AE"/>
    <w:rsid w:val="00D65443"/>
    <w:rsid w:val="00D7230E"/>
    <w:rsid w:val="00D7260C"/>
    <w:rsid w:val="00D73607"/>
    <w:rsid w:val="00D81E41"/>
    <w:rsid w:val="00D82661"/>
    <w:rsid w:val="00D91233"/>
    <w:rsid w:val="00D927E0"/>
    <w:rsid w:val="00D9488A"/>
    <w:rsid w:val="00DA0760"/>
    <w:rsid w:val="00DA46D9"/>
    <w:rsid w:val="00DA5B66"/>
    <w:rsid w:val="00DB15B2"/>
    <w:rsid w:val="00DB31DA"/>
    <w:rsid w:val="00DB7181"/>
    <w:rsid w:val="00DC31F3"/>
    <w:rsid w:val="00DC568C"/>
    <w:rsid w:val="00DC5AAF"/>
    <w:rsid w:val="00DD0EF3"/>
    <w:rsid w:val="00DE259B"/>
    <w:rsid w:val="00DE41A5"/>
    <w:rsid w:val="00DE4A37"/>
    <w:rsid w:val="00DF4772"/>
    <w:rsid w:val="00DF5CC9"/>
    <w:rsid w:val="00DF7431"/>
    <w:rsid w:val="00E064F7"/>
    <w:rsid w:val="00E17520"/>
    <w:rsid w:val="00E20A3B"/>
    <w:rsid w:val="00E27D23"/>
    <w:rsid w:val="00E31548"/>
    <w:rsid w:val="00E342DA"/>
    <w:rsid w:val="00E43951"/>
    <w:rsid w:val="00E46C73"/>
    <w:rsid w:val="00E477D2"/>
    <w:rsid w:val="00E47CD3"/>
    <w:rsid w:val="00E539D0"/>
    <w:rsid w:val="00E5481E"/>
    <w:rsid w:val="00E557B9"/>
    <w:rsid w:val="00E56DE9"/>
    <w:rsid w:val="00E6288E"/>
    <w:rsid w:val="00E64309"/>
    <w:rsid w:val="00E67666"/>
    <w:rsid w:val="00E67723"/>
    <w:rsid w:val="00E70CC1"/>
    <w:rsid w:val="00E70DB9"/>
    <w:rsid w:val="00E75CD9"/>
    <w:rsid w:val="00E76029"/>
    <w:rsid w:val="00E7774D"/>
    <w:rsid w:val="00E812ED"/>
    <w:rsid w:val="00E82AFF"/>
    <w:rsid w:val="00E85B14"/>
    <w:rsid w:val="00E85DC9"/>
    <w:rsid w:val="00E92232"/>
    <w:rsid w:val="00E952AC"/>
    <w:rsid w:val="00E966F2"/>
    <w:rsid w:val="00E9737D"/>
    <w:rsid w:val="00EA43F9"/>
    <w:rsid w:val="00EB1F49"/>
    <w:rsid w:val="00EB2E1F"/>
    <w:rsid w:val="00EB371E"/>
    <w:rsid w:val="00EB4FD1"/>
    <w:rsid w:val="00EC0F07"/>
    <w:rsid w:val="00EC4F7C"/>
    <w:rsid w:val="00ED0148"/>
    <w:rsid w:val="00ED23CB"/>
    <w:rsid w:val="00ED24EE"/>
    <w:rsid w:val="00ED2BDA"/>
    <w:rsid w:val="00ED4B95"/>
    <w:rsid w:val="00ED6631"/>
    <w:rsid w:val="00EE2896"/>
    <w:rsid w:val="00EE4595"/>
    <w:rsid w:val="00EE7A87"/>
    <w:rsid w:val="00EE7CA0"/>
    <w:rsid w:val="00EE7EF1"/>
    <w:rsid w:val="00EF00EE"/>
    <w:rsid w:val="00EF0650"/>
    <w:rsid w:val="00EF09D9"/>
    <w:rsid w:val="00EF12BC"/>
    <w:rsid w:val="00EF38EF"/>
    <w:rsid w:val="00EF4583"/>
    <w:rsid w:val="00EF66C9"/>
    <w:rsid w:val="00EF6FDB"/>
    <w:rsid w:val="00F009E8"/>
    <w:rsid w:val="00F10521"/>
    <w:rsid w:val="00F11E2D"/>
    <w:rsid w:val="00F11F61"/>
    <w:rsid w:val="00F131CB"/>
    <w:rsid w:val="00F266D3"/>
    <w:rsid w:val="00F27863"/>
    <w:rsid w:val="00F31907"/>
    <w:rsid w:val="00F32379"/>
    <w:rsid w:val="00F34403"/>
    <w:rsid w:val="00F438D1"/>
    <w:rsid w:val="00F544F0"/>
    <w:rsid w:val="00F5711F"/>
    <w:rsid w:val="00F61D35"/>
    <w:rsid w:val="00F621F6"/>
    <w:rsid w:val="00F66033"/>
    <w:rsid w:val="00F71FCF"/>
    <w:rsid w:val="00F72AA0"/>
    <w:rsid w:val="00F73612"/>
    <w:rsid w:val="00F74DBF"/>
    <w:rsid w:val="00F75565"/>
    <w:rsid w:val="00F81340"/>
    <w:rsid w:val="00F8299F"/>
    <w:rsid w:val="00F85A73"/>
    <w:rsid w:val="00F869CE"/>
    <w:rsid w:val="00F86D0C"/>
    <w:rsid w:val="00F86E75"/>
    <w:rsid w:val="00F87CEE"/>
    <w:rsid w:val="00F90820"/>
    <w:rsid w:val="00F923BF"/>
    <w:rsid w:val="00FA211E"/>
    <w:rsid w:val="00FA5EBD"/>
    <w:rsid w:val="00FB3F2E"/>
    <w:rsid w:val="00FB4DB0"/>
    <w:rsid w:val="00FC3488"/>
    <w:rsid w:val="00FC351F"/>
    <w:rsid w:val="00FC54CB"/>
    <w:rsid w:val="00FC5BF2"/>
    <w:rsid w:val="00FE3DFA"/>
    <w:rsid w:val="00FE51E7"/>
    <w:rsid w:val="00FE5674"/>
    <w:rsid w:val="00FE58C2"/>
    <w:rsid w:val="00FE6FB6"/>
    <w:rsid w:val="00FE7B31"/>
    <w:rsid w:val="00FF4F86"/>
    <w:rsid w:val="00FF5A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60FEE5CC"/>
  <w15:docId w15:val="{AA7D207C-85B3-4D6E-9614-D85E2B6C3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1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0B1"/>
  </w:style>
  <w:style w:type="paragraph" w:styleId="Footer">
    <w:name w:val="footer"/>
    <w:basedOn w:val="Normal"/>
    <w:link w:val="FooterChar"/>
    <w:uiPriority w:val="99"/>
    <w:unhideWhenUsed/>
    <w:rsid w:val="005C1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0B1"/>
  </w:style>
  <w:style w:type="paragraph" w:styleId="ListParagraph">
    <w:name w:val="List Paragraph"/>
    <w:basedOn w:val="Normal"/>
    <w:uiPriority w:val="34"/>
    <w:qFormat/>
    <w:rsid w:val="00417B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6C1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F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8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pstate.zoom.us/j/9178566807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DF24A-CB95-4115-B0F5-2DEE9AA85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state Medical University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Joshua Onyan</cp:lastModifiedBy>
  <cp:revision>4</cp:revision>
  <cp:lastPrinted>2024-12-17T21:00:00Z</cp:lastPrinted>
  <dcterms:created xsi:type="dcterms:W3CDTF">2025-12-15T15:56:00Z</dcterms:created>
  <dcterms:modified xsi:type="dcterms:W3CDTF">2025-12-1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2f6d53a9b6f2a48bc730208e59c0d1a7c54b2c31a2e4181e43d554e98f98a1</vt:lpwstr>
  </property>
</Properties>
</file>